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993" w:rsidRDefault="006417F5">
      <w:pPr>
        <w:rPr>
          <w:sz w:val="24"/>
        </w:rPr>
      </w:pPr>
      <w:r>
        <w:rPr>
          <w:sz w:val="24"/>
        </w:rPr>
        <w:t>DNEVNIK DELA</w:t>
      </w:r>
      <w:r w:rsidR="002122FD">
        <w:rPr>
          <w:sz w:val="24"/>
        </w:rPr>
        <w:t xml:space="preserve"> ZA DIGITALNO ZGODBO</w:t>
      </w:r>
    </w:p>
    <w:p w:rsidR="002122FD" w:rsidRDefault="002122FD">
      <w:pPr>
        <w:rPr>
          <w:sz w:val="24"/>
        </w:rPr>
      </w:pPr>
      <w:r>
        <w:rPr>
          <w:sz w:val="24"/>
        </w:rPr>
        <w:t>Članice skupine: Teja Podlogar,</w:t>
      </w:r>
      <w:r w:rsidR="004C4ACB">
        <w:rPr>
          <w:sz w:val="24"/>
        </w:rPr>
        <w:t xml:space="preserve"> Tonja Sajovic, Sara Šink</w:t>
      </w:r>
    </w:p>
    <w:p w:rsidR="004C4ACB" w:rsidRDefault="004C4ACB">
      <w:pPr>
        <w:rPr>
          <w:sz w:val="24"/>
        </w:rPr>
      </w:pPr>
      <w:r>
        <w:rPr>
          <w:sz w:val="24"/>
        </w:rPr>
        <w:t>13. 5. 2019</w:t>
      </w:r>
    </w:p>
    <w:p w:rsidR="004C4ACB" w:rsidRDefault="004C4ACB" w:rsidP="004C4ACB">
      <w:pPr>
        <w:jc w:val="both"/>
        <w:rPr>
          <w:sz w:val="24"/>
        </w:rPr>
      </w:pPr>
      <w:r>
        <w:rPr>
          <w:sz w:val="24"/>
        </w:rPr>
        <w:t>Odločile smo se, da bomo med možnostmi, ki smo jih imele za izdelavo digitalne zgodbe, izbrale izdelavo lastne zgodbe. Najprej smo morale določiti tematiko naše pravljice. Želele smo ustvariti poučno in zanimivo otroško pravljico, zato smo si izbrale tematiko čiščenja in ločevanja odpadkov. Takoj smo se lotile pisanja zgodbice in vsaka je podala nekaj idej. Skupaj smo napisale začetek zgodbice, ustvarile pa smo si tudi neko predstavo glavnega lika.</w:t>
      </w:r>
      <w:r w:rsidR="00A314F0">
        <w:rPr>
          <w:sz w:val="24"/>
        </w:rPr>
        <w:t xml:space="preserve"> Za vse skupaj smo porabile približno 2 do 3 ure. </w:t>
      </w:r>
    </w:p>
    <w:p w:rsidR="004C4ACB" w:rsidRDefault="00C77ADA" w:rsidP="004C4ACB">
      <w:pPr>
        <w:jc w:val="both"/>
        <w:rPr>
          <w:sz w:val="24"/>
        </w:rPr>
      </w:pPr>
      <w:r>
        <w:rPr>
          <w:sz w:val="24"/>
        </w:rPr>
        <w:t>20. 5. 2019</w:t>
      </w:r>
    </w:p>
    <w:p w:rsidR="00B93651" w:rsidRDefault="00C77ADA" w:rsidP="004C4ACB">
      <w:pPr>
        <w:jc w:val="both"/>
        <w:rPr>
          <w:sz w:val="24"/>
        </w:rPr>
      </w:pPr>
      <w:r>
        <w:rPr>
          <w:sz w:val="24"/>
        </w:rPr>
        <w:t xml:space="preserve">Dokončale smo našo zgodbo in se odločile za primeren naslov. Potem smo razdelile naloge za izdelavo digitalne zgodbe. Odločile smo se za lastno ilustracijo zgodbe. Za to je poskrbela Tonja. Nato je Sara slikam dodala še besedilo in dokončno uredila izgled celotne knjige. Teja je nato s svojo nečakinjo poskrbela še za zvok. Posnela je nečakinjo ob branju naše zgodbe. </w:t>
      </w:r>
      <w:r w:rsidR="003B6B3D">
        <w:rPr>
          <w:sz w:val="24"/>
        </w:rPr>
        <w:t xml:space="preserve">Tonja je za risanje porabila približno 6 ur, Sara je za sestavljanje porabila približno 5 ur, Teja pa za snemanje okoli 3 ure. </w:t>
      </w:r>
    </w:p>
    <w:p w:rsidR="00B93651" w:rsidRDefault="00B93651" w:rsidP="004C4ACB">
      <w:pPr>
        <w:jc w:val="both"/>
        <w:rPr>
          <w:sz w:val="24"/>
        </w:rPr>
      </w:pPr>
      <w:r>
        <w:rPr>
          <w:sz w:val="24"/>
        </w:rPr>
        <w:t>6. 6. 2019</w:t>
      </w:r>
    </w:p>
    <w:p w:rsidR="00C77ADA" w:rsidRDefault="00B93651" w:rsidP="004C4ACB">
      <w:pPr>
        <w:jc w:val="both"/>
        <w:rPr>
          <w:sz w:val="24"/>
        </w:rPr>
      </w:pPr>
      <w:r>
        <w:rPr>
          <w:sz w:val="24"/>
        </w:rPr>
        <w:t xml:space="preserve">Svoji zgodbi smo dodale še ustrezno licenco in popravile še nekatere malenkosti. Izdelale smo še dnevnik dela in objavile svojo digitalno zgodbo ter dnevnik dela v </w:t>
      </w:r>
      <w:proofErr w:type="spellStart"/>
      <w:r>
        <w:rPr>
          <w:sz w:val="24"/>
        </w:rPr>
        <w:t>razredniikt</w:t>
      </w:r>
      <w:proofErr w:type="spellEnd"/>
      <w:r>
        <w:rPr>
          <w:sz w:val="24"/>
        </w:rPr>
        <w:t xml:space="preserve">. Za to smo porabile približno </w:t>
      </w:r>
      <w:r w:rsidR="003B6B3D">
        <w:rPr>
          <w:sz w:val="24"/>
        </w:rPr>
        <w:t>3 ure</w:t>
      </w:r>
      <w:r>
        <w:rPr>
          <w:sz w:val="24"/>
        </w:rPr>
        <w:t xml:space="preserve">. </w:t>
      </w:r>
    </w:p>
    <w:p w:rsidR="00E84A31" w:rsidRDefault="00E84A31" w:rsidP="004C4ACB">
      <w:pPr>
        <w:jc w:val="both"/>
        <w:rPr>
          <w:sz w:val="24"/>
        </w:rPr>
      </w:pPr>
      <w:r>
        <w:rPr>
          <w:sz w:val="24"/>
        </w:rPr>
        <w:t>10. 6. 2019</w:t>
      </w:r>
    </w:p>
    <w:p w:rsidR="00E84A31" w:rsidRDefault="00E84A31" w:rsidP="004C4ACB">
      <w:pPr>
        <w:jc w:val="both"/>
        <w:rPr>
          <w:sz w:val="24"/>
        </w:rPr>
      </w:pPr>
      <w:r>
        <w:rPr>
          <w:sz w:val="24"/>
        </w:rPr>
        <w:t xml:space="preserve">Vsaka od nas je ustvarila še individualno nalogo. Teja si je izbrala spomin, Tonja strip in Sara slikopis. </w:t>
      </w:r>
      <w:bookmarkStart w:id="0" w:name="_GoBack"/>
      <w:bookmarkEnd w:id="0"/>
    </w:p>
    <w:p w:rsidR="004C4ACB" w:rsidRDefault="004C4ACB">
      <w:pPr>
        <w:rPr>
          <w:sz w:val="24"/>
        </w:rPr>
      </w:pPr>
    </w:p>
    <w:p w:rsidR="004C4ACB" w:rsidRDefault="004C4ACB">
      <w:pPr>
        <w:rPr>
          <w:sz w:val="24"/>
        </w:rPr>
      </w:pPr>
    </w:p>
    <w:p w:rsidR="006417F5" w:rsidRPr="006417F5" w:rsidRDefault="006417F5">
      <w:pPr>
        <w:rPr>
          <w:sz w:val="24"/>
        </w:rPr>
      </w:pPr>
    </w:p>
    <w:sectPr w:rsidR="006417F5" w:rsidRPr="006417F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NDcwMjQwMzI1MjRW0lEKTi0uzszPAykwrgUAJyQeGiwAAAA="/>
  </w:docVars>
  <w:rsids>
    <w:rsidRoot w:val="006417F5"/>
    <w:rsid w:val="002122FD"/>
    <w:rsid w:val="003B6B3D"/>
    <w:rsid w:val="004C4ACB"/>
    <w:rsid w:val="006417F5"/>
    <w:rsid w:val="00894993"/>
    <w:rsid w:val="00A314F0"/>
    <w:rsid w:val="00B93651"/>
    <w:rsid w:val="00C77ADA"/>
    <w:rsid w:val="00E84A3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ACD09"/>
  <w15:chartTrackingRefBased/>
  <w15:docId w15:val="{E4ACB2BC-2042-449F-9B1A-81F509EE0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8</Words>
  <Characters>1244</Characters>
  <Application>Microsoft Office Word</Application>
  <DocSecurity>0</DocSecurity>
  <Lines>10</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ja Sajovic</dc:creator>
  <cp:keywords/>
  <dc:description/>
  <cp:lastModifiedBy>Tonja Sajovic</cp:lastModifiedBy>
  <cp:revision>2</cp:revision>
  <dcterms:created xsi:type="dcterms:W3CDTF">2019-06-12T18:04:00Z</dcterms:created>
  <dcterms:modified xsi:type="dcterms:W3CDTF">2019-06-12T18:04:00Z</dcterms:modified>
</cp:coreProperties>
</file>